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2BD7" w:rsidRDefault="004D4B7E">
      <w:pPr>
        <w:rPr>
          <w:lang w:val="en-AU"/>
        </w:rPr>
      </w:pPr>
      <w:r>
        <w:rPr>
          <w:lang w:val="en-AU"/>
        </w:rPr>
        <w:t>.</w:t>
      </w:r>
      <w:r w:rsidR="006900F2">
        <w:rPr>
          <w:lang w:val="en-AU"/>
        </w:rPr>
        <w:t>CS4402 Learning journal 7</w:t>
      </w:r>
    </w:p>
    <w:p w:rsidR="008F36B1" w:rsidRDefault="008F36B1">
      <w:pPr>
        <w:rPr>
          <w:lang w:val="en-AU"/>
        </w:rPr>
      </w:pPr>
      <w:bookmarkStart w:id="0" w:name="_GoBack"/>
      <w:r>
        <w:rPr>
          <w:lang w:val="en-AU"/>
        </w:rPr>
        <w:t>During this week of learning, I felt it</w:t>
      </w:r>
      <w:r w:rsidR="005B319D">
        <w:rPr>
          <w:lang w:val="en-AU"/>
        </w:rPr>
        <w:t xml:space="preserve"> wa</w:t>
      </w:r>
      <w:r>
        <w:rPr>
          <w:lang w:val="en-AU"/>
        </w:rPr>
        <w:t>s a</w:t>
      </w:r>
      <w:r w:rsidR="00FD562E">
        <w:rPr>
          <w:lang w:val="en-AU"/>
        </w:rPr>
        <w:t>n</w:t>
      </w:r>
      <w:r>
        <w:rPr>
          <w:lang w:val="en-AU"/>
        </w:rPr>
        <w:t xml:space="preserve"> interesting journey that I have embarked </w:t>
      </w:r>
      <w:r w:rsidR="007F5B50">
        <w:rPr>
          <w:lang w:val="en-AU"/>
        </w:rPr>
        <w:t xml:space="preserve">on </w:t>
      </w:r>
      <w:r>
        <w:rPr>
          <w:lang w:val="en-AU"/>
        </w:rPr>
        <w:t>about functional programming.</w:t>
      </w:r>
    </w:p>
    <w:p w:rsidR="008F36B1" w:rsidRDefault="007F5B50">
      <w:pPr>
        <w:rPr>
          <w:lang w:val="en-AU"/>
        </w:rPr>
      </w:pPr>
      <w:r>
        <w:rPr>
          <w:lang w:val="en-AU"/>
        </w:rPr>
        <w:t>At</w:t>
      </w:r>
      <w:r w:rsidR="008F36B1">
        <w:rPr>
          <w:lang w:val="en-AU"/>
        </w:rPr>
        <w:t xml:space="preserve"> the high level, I gained more impression of how functional programming can work. Despite I feel it</w:t>
      </w:r>
      <w:r w:rsidR="00A01D17">
        <w:rPr>
          <w:lang w:val="en-AU"/>
        </w:rPr>
        <w:t>'</w:t>
      </w:r>
      <w:r w:rsidR="008F36B1">
        <w:rPr>
          <w:lang w:val="en-AU"/>
        </w:rPr>
        <w:t>s going to take longer time to learn this language and Haskell doesn’t seem as intuitive as the other imperative programming languages</w:t>
      </w:r>
      <w:r w:rsidR="0009709B">
        <w:rPr>
          <w:lang w:val="en-AU"/>
        </w:rPr>
        <w:t xml:space="preserve"> like </w:t>
      </w:r>
      <w:r w:rsidR="00A01D17">
        <w:rPr>
          <w:lang w:val="en-AU"/>
        </w:rPr>
        <w:t>P</w:t>
      </w:r>
      <w:r w:rsidR="0009709B">
        <w:rPr>
          <w:lang w:val="en-AU"/>
        </w:rPr>
        <w:t>ython and java.</w:t>
      </w:r>
    </w:p>
    <w:p w:rsidR="00D02311" w:rsidRDefault="003B2824">
      <w:pPr>
        <w:rPr>
          <w:lang w:val="en-AU"/>
        </w:rPr>
      </w:pPr>
      <w:r>
        <w:rPr>
          <w:lang w:val="en-AU"/>
        </w:rPr>
        <w:t>It seems it has a more sleek and sharp expression when comes to us</w:t>
      </w:r>
      <w:r w:rsidR="00A01D17">
        <w:rPr>
          <w:lang w:val="en-AU"/>
        </w:rPr>
        <w:t>ing</w:t>
      </w:r>
      <w:r>
        <w:rPr>
          <w:lang w:val="en-AU"/>
        </w:rPr>
        <w:t xml:space="preserve"> very precise and concise syntax to make the code easy to maintain and it</w:t>
      </w:r>
      <w:r w:rsidR="00A01D17">
        <w:rPr>
          <w:lang w:val="en-AU"/>
        </w:rPr>
        <w:t>'</w:t>
      </w:r>
      <w:r>
        <w:rPr>
          <w:lang w:val="en-AU"/>
        </w:rPr>
        <w:t>s designed in such a way that it encourages the most elegant way of writing the code</w:t>
      </w:r>
      <w:r w:rsidR="00E55F53">
        <w:rPr>
          <w:lang w:val="en-AU"/>
        </w:rPr>
        <w:t xml:space="preserve"> with minimum </w:t>
      </w:r>
      <w:r w:rsidR="00604D22">
        <w:rPr>
          <w:lang w:val="en-AU"/>
        </w:rPr>
        <w:t>redundancy.</w:t>
      </w:r>
    </w:p>
    <w:p w:rsidR="00544C9A" w:rsidRDefault="00705A62">
      <w:pPr>
        <w:rPr>
          <w:lang w:val="en-AU"/>
        </w:rPr>
      </w:pPr>
      <w:r>
        <w:rPr>
          <w:lang w:val="en-AU"/>
        </w:rPr>
        <w:t>Unlike imperative languages, Haskell use</w:t>
      </w:r>
      <w:r w:rsidR="00A01D17">
        <w:rPr>
          <w:lang w:val="en-AU"/>
        </w:rPr>
        <w:t>s</w:t>
      </w:r>
      <w:r>
        <w:rPr>
          <w:lang w:val="en-AU"/>
        </w:rPr>
        <w:t xml:space="preserve"> immutable data</w:t>
      </w:r>
      <w:r w:rsidR="00350DF5">
        <w:rPr>
          <w:lang w:val="en-AU"/>
        </w:rPr>
        <w:t xml:space="preserve">, </w:t>
      </w:r>
      <w:r w:rsidR="00A01D17">
        <w:rPr>
          <w:lang w:val="en-AU"/>
        </w:rPr>
        <w:t>which</w:t>
      </w:r>
      <w:r w:rsidR="00350DF5">
        <w:rPr>
          <w:lang w:val="en-AU"/>
        </w:rPr>
        <w:t xml:space="preserve"> means that once the variable is assigned the value will not change.</w:t>
      </w:r>
      <w:r w:rsidR="0043211E">
        <w:rPr>
          <w:lang w:val="en-AU"/>
        </w:rPr>
        <w:t xml:space="preserve"> It seems cumbersome but it promotes clean and predictable code as it removes the dependency of monitor</w:t>
      </w:r>
      <w:r w:rsidR="00A01D17">
        <w:rPr>
          <w:lang w:val="en-AU"/>
        </w:rPr>
        <w:t>ing</w:t>
      </w:r>
      <w:r w:rsidR="0043211E">
        <w:rPr>
          <w:lang w:val="en-AU"/>
        </w:rPr>
        <w:t xml:space="preserve"> the change of state</w:t>
      </w:r>
      <w:r w:rsidR="00313EAC">
        <w:rPr>
          <w:lang w:val="en-AU"/>
        </w:rPr>
        <w:t>.</w:t>
      </w:r>
      <w:r w:rsidR="0043211E">
        <w:rPr>
          <w:lang w:val="en-AU"/>
        </w:rPr>
        <w:t xml:space="preserve"> </w:t>
      </w:r>
      <w:r w:rsidR="009908A6">
        <w:rPr>
          <w:lang w:val="en-AU"/>
        </w:rPr>
        <w:t>It emphasizes the pure functions and it</w:t>
      </w:r>
      <w:r w:rsidR="00A01D17">
        <w:rPr>
          <w:lang w:val="en-AU"/>
        </w:rPr>
        <w:t>'</w:t>
      </w:r>
      <w:r w:rsidR="009908A6">
        <w:rPr>
          <w:lang w:val="en-AU"/>
        </w:rPr>
        <w:t xml:space="preserve">s always </w:t>
      </w:r>
      <w:r w:rsidR="00544C9A">
        <w:rPr>
          <w:lang w:val="en-AU"/>
        </w:rPr>
        <w:t>predictable.</w:t>
      </w:r>
    </w:p>
    <w:p w:rsidR="00964019" w:rsidRDefault="005A6AA0">
      <w:pPr>
        <w:rPr>
          <w:lang w:val="en-AU"/>
        </w:rPr>
      </w:pPr>
      <w:r>
        <w:rPr>
          <w:lang w:val="en-AU"/>
        </w:rPr>
        <w:t>When it dives deeper, the function composition is a powerful concept that we can freely aggregate functions to form new functions.</w:t>
      </w:r>
      <w:r w:rsidR="00A741A9">
        <w:rPr>
          <w:lang w:val="en-AU"/>
        </w:rPr>
        <w:t xml:space="preserve"> We can format higher</w:t>
      </w:r>
      <w:r w:rsidR="00A01D17">
        <w:rPr>
          <w:lang w:val="en-AU"/>
        </w:rPr>
        <w:t>-</w:t>
      </w:r>
      <w:r w:rsidR="00A741A9">
        <w:rPr>
          <w:lang w:val="en-AU"/>
        </w:rPr>
        <w:t>order functions</w:t>
      </w:r>
      <w:r w:rsidR="00290F4F">
        <w:rPr>
          <w:lang w:val="en-AU"/>
        </w:rPr>
        <w:t xml:space="preserve"> as we pass functions as the arguments for other functions</w:t>
      </w:r>
      <w:r w:rsidR="00E56E4D">
        <w:rPr>
          <w:lang w:val="en-AU"/>
        </w:rPr>
        <w:t>.</w:t>
      </w:r>
    </w:p>
    <w:p w:rsidR="00E56E4D" w:rsidRDefault="00E21667">
      <w:pPr>
        <w:rPr>
          <w:lang w:val="en-AU"/>
        </w:rPr>
      </w:pPr>
      <w:r>
        <w:rPr>
          <w:lang w:val="en-AU"/>
        </w:rPr>
        <w:t xml:space="preserve">Lazy evaluation is a fantastic feature that </w:t>
      </w:r>
      <w:r w:rsidR="00A01D17">
        <w:rPr>
          <w:lang w:val="en-AU"/>
        </w:rPr>
        <w:t xml:space="preserve">is </w:t>
      </w:r>
      <w:r>
        <w:rPr>
          <w:lang w:val="en-AU"/>
        </w:rPr>
        <w:t>emphasi</w:t>
      </w:r>
      <w:r w:rsidR="00A01D17">
        <w:rPr>
          <w:lang w:val="en-AU"/>
        </w:rPr>
        <w:t>z</w:t>
      </w:r>
      <w:r>
        <w:rPr>
          <w:lang w:val="en-AU"/>
        </w:rPr>
        <w:t>ed in Haskell.</w:t>
      </w:r>
      <w:r w:rsidR="00C6206F">
        <w:rPr>
          <w:lang w:val="en-AU"/>
        </w:rPr>
        <w:t xml:space="preserve"> The evaluation is only </w:t>
      </w:r>
      <w:r w:rsidR="006A762F">
        <w:rPr>
          <w:lang w:val="en-AU"/>
        </w:rPr>
        <w:t>happening</w:t>
      </w:r>
      <w:r w:rsidR="00C6206F">
        <w:rPr>
          <w:lang w:val="en-AU"/>
        </w:rPr>
        <w:t xml:space="preserve"> when it </w:t>
      </w:r>
      <w:r w:rsidR="00A01D17">
        <w:rPr>
          <w:lang w:val="en-AU"/>
        </w:rPr>
        <w:t xml:space="preserve">is </w:t>
      </w:r>
      <w:r w:rsidR="00C6206F">
        <w:rPr>
          <w:lang w:val="en-AU"/>
        </w:rPr>
        <w:t>needed.</w:t>
      </w:r>
      <w:r w:rsidR="006A762F">
        <w:rPr>
          <w:lang w:val="en-AU"/>
        </w:rPr>
        <w:t xml:space="preserve"> We can </w:t>
      </w:r>
      <w:r w:rsidR="00CC616C">
        <w:rPr>
          <w:lang w:val="en-AU"/>
        </w:rPr>
        <w:t xml:space="preserve">use infinite value when it needs and laziness allows us to take </w:t>
      </w:r>
      <w:r w:rsidR="008F393B">
        <w:rPr>
          <w:lang w:val="en-AU"/>
        </w:rPr>
        <w:t>this advantage.</w:t>
      </w:r>
      <w:r w:rsidR="004E693B">
        <w:rPr>
          <w:lang w:val="en-AU"/>
        </w:rPr>
        <w:t xml:space="preserve"> Recursion is one fundamental concept that</w:t>
      </w:r>
      <w:r w:rsidR="0093408D">
        <w:rPr>
          <w:lang w:val="en-AU"/>
        </w:rPr>
        <w:t xml:space="preserve"> Haskell </w:t>
      </w:r>
      <w:r w:rsidR="003971A1">
        <w:rPr>
          <w:lang w:val="en-AU"/>
        </w:rPr>
        <w:t>relies</w:t>
      </w:r>
      <w:r w:rsidR="00A01D17">
        <w:rPr>
          <w:lang w:val="en-AU"/>
        </w:rPr>
        <w:t xml:space="preserve"> on</w:t>
      </w:r>
      <w:r w:rsidR="0093408D">
        <w:rPr>
          <w:lang w:val="en-AU"/>
        </w:rPr>
        <w:t>.</w:t>
      </w:r>
    </w:p>
    <w:p w:rsidR="00621595" w:rsidRDefault="00C43E03">
      <w:pPr>
        <w:rPr>
          <w:lang w:val="en-AU"/>
        </w:rPr>
      </w:pPr>
      <w:r>
        <w:rPr>
          <w:lang w:val="en-AU"/>
        </w:rPr>
        <w:t>Patten matching is a great concept in Haskell.</w:t>
      </w:r>
      <w:r w:rsidR="007D48DA">
        <w:rPr>
          <w:lang w:val="en-AU"/>
        </w:rPr>
        <w:t xml:space="preserve"> We can </w:t>
      </w:r>
      <w:proofErr w:type="spellStart"/>
      <w:r w:rsidR="00D3397D">
        <w:rPr>
          <w:lang w:val="en-AU"/>
        </w:rPr>
        <w:t>destructure</w:t>
      </w:r>
      <w:proofErr w:type="spellEnd"/>
      <w:r w:rsidR="00D3397D">
        <w:rPr>
          <w:lang w:val="en-AU"/>
        </w:rPr>
        <w:t xml:space="preserve"> using pa</w:t>
      </w:r>
      <w:r w:rsidR="00DB0CF4">
        <w:rPr>
          <w:lang w:val="en-AU"/>
        </w:rPr>
        <w:t>tterns</w:t>
      </w:r>
      <w:r w:rsidR="00B10ADB">
        <w:rPr>
          <w:lang w:val="en-AU"/>
        </w:rPr>
        <w:t xml:space="preserve">. We can </w:t>
      </w:r>
      <w:proofErr w:type="spellStart"/>
      <w:r w:rsidR="00B10ADB">
        <w:rPr>
          <w:lang w:val="en-AU"/>
        </w:rPr>
        <w:t>destructure</w:t>
      </w:r>
      <w:proofErr w:type="spellEnd"/>
      <w:r w:rsidR="00B10ADB">
        <w:rPr>
          <w:lang w:val="en-AU"/>
        </w:rPr>
        <w:t xml:space="preserve"> a list into its head and tail</w:t>
      </w:r>
      <w:r w:rsidR="000D2C28">
        <w:rPr>
          <w:lang w:val="en-AU"/>
        </w:rPr>
        <w:t xml:space="preserve"> using [x:</w:t>
      </w:r>
      <w:r w:rsidR="00A01D17">
        <w:rPr>
          <w:lang w:val="en-AU"/>
        </w:rPr>
        <w:t xml:space="preserve"> </w:t>
      </w:r>
      <w:proofErr w:type="spellStart"/>
      <w:r w:rsidR="000D2C28">
        <w:rPr>
          <w:lang w:val="en-AU"/>
        </w:rPr>
        <w:t>xs</w:t>
      </w:r>
      <w:proofErr w:type="spellEnd"/>
      <w:r w:rsidR="000D2C28">
        <w:rPr>
          <w:lang w:val="en-AU"/>
        </w:rPr>
        <w:t>]</w:t>
      </w:r>
    </w:p>
    <w:p w:rsidR="00BF5349" w:rsidRDefault="007D48DA">
      <w:pPr>
        <w:rPr>
          <w:lang w:val="en-AU"/>
        </w:rPr>
      </w:pPr>
      <w:r>
        <w:rPr>
          <w:lang w:val="en-AU"/>
        </w:rPr>
        <w:t xml:space="preserve"> </w:t>
      </w:r>
      <w:r w:rsidR="004D4B7E">
        <w:rPr>
          <w:lang w:val="en-AU"/>
        </w:rPr>
        <w:t xml:space="preserve">The Haskell adapted strong and static typing. </w:t>
      </w:r>
      <w:r w:rsidR="0020648C">
        <w:rPr>
          <w:lang w:val="en-AU"/>
        </w:rPr>
        <w:t>This type</w:t>
      </w:r>
      <w:r w:rsidR="004D4B7E">
        <w:rPr>
          <w:lang w:val="en-AU"/>
        </w:rPr>
        <w:t xml:space="preserve"> can be specified in functions and variables, which helps to catch errors at compile-time</w:t>
      </w:r>
      <w:r w:rsidR="00F04030">
        <w:rPr>
          <w:lang w:val="en-AU"/>
        </w:rPr>
        <w:t>.</w:t>
      </w:r>
    </w:p>
    <w:p w:rsidR="0045381D" w:rsidRDefault="00EF15D4">
      <w:pPr>
        <w:rPr>
          <w:lang w:val="en-AU"/>
        </w:rPr>
      </w:pPr>
      <w:r>
        <w:rPr>
          <w:lang w:val="en-AU"/>
        </w:rPr>
        <w:t>Haskell use</w:t>
      </w:r>
      <w:r w:rsidR="00A01D17">
        <w:rPr>
          <w:lang w:val="en-AU"/>
        </w:rPr>
        <w:t>s</w:t>
      </w:r>
      <w:r>
        <w:rPr>
          <w:lang w:val="en-AU"/>
        </w:rPr>
        <w:t xml:space="preserve"> a separate </w:t>
      </w:r>
      <w:r w:rsidR="003E09C6">
        <w:rPr>
          <w:lang w:val="en-AU"/>
        </w:rPr>
        <w:t>library to manage the side effects like I/O and state changes.</w:t>
      </w:r>
      <w:r w:rsidR="00A36D9B">
        <w:rPr>
          <w:lang w:val="en-AU"/>
        </w:rPr>
        <w:t xml:space="preserve"> This provides a</w:t>
      </w:r>
      <w:r w:rsidR="00A01D17">
        <w:rPr>
          <w:lang w:val="en-AU"/>
        </w:rPr>
        <w:t>n</w:t>
      </w:r>
      <w:r w:rsidR="00A36D9B">
        <w:rPr>
          <w:lang w:val="en-AU"/>
        </w:rPr>
        <w:t xml:space="preserve"> isolation between </w:t>
      </w:r>
      <w:r w:rsidR="00A01D17">
        <w:rPr>
          <w:lang w:val="en-AU"/>
        </w:rPr>
        <w:t xml:space="preserve">the </w:t>
      </w:r>
      <w:r w:rsidR="00A36D9B">
        <w:rPr>
          <w:lang w:val="en-AU"/>
        </w:rPr>
        <w:t xml:space="preserve">state and the pure functions </w:t>
      </w:r>
      <w:r w:rsidR="002D6879">
        <w:rPr>
          <w:lang w:val="en-AU"/>
        </w:rPr>
        <w:t>part of the program.</w:t>
      </w:r>
    </w:p>
    <w:p w:rsidR="000338A9" w:rsidRDefault="000338A9">
      <w:pPr>
        <w:rPr>
          <w:lang w:val="en-AU"/>
        </w:rPr>
      </w:pPr>
      <w:r>
        <w:rPr>
          <w:lang w:val="en-AU"/>
        </w:rPr>
        <w:t>Haskell provides a powerful syntax sugar to generate and manipulate lists using list comprehensions. It is very powerful for working with data.</w:t>
      </w:r>
    </w:p>
    <w:p w:rsidR="00513861" w:rsidRDefault="00187571" w:rsidP="009C7407">
      <w:pPr>
        <w:rPr>
          <w:lang w:val="en-AU"/>
        </w:rPr>
      </w:pPr>
      <w:r>
        <w:rPr>
          <w:lang w:val="en-AU"/>
        </w:rPr>
        <w:t>The type classes are like interfaces in other languages. They define a set of functions that types must implement</w:t>
      </w:r>
      <w:r w:rsidR="009C7407">
        <w:rPr>
          <w:lang w:val="en-AU"/>
        </w:rPr>
        <w:t xml:space="preserve">. </w:t>
      </w:r>
      <w:r w:rsidR="00A01D17">
        <w:rPr>
          <w:lang w:val="en-AU"/>
        </w:rPr>
        <w:t>An</w:t>
      </w:r>
      <w:r w:rsidR="009C7407">
        <w:rPr>
          <w:lang w:val="en-AU"/>
        </w:rPr>
        <w:t xml:space="preserve"> example can be the famous type class `Eq`, which is for types t </w:t>
      </w:r>
      <w:r w:rsidR="00A01D17">
        <w:rPr>
          <w:lang w:val="en-AU"/>
        </w:rPr>
        <w:t xml:space="preserve">to </w:t>
      </w:r>
      <w:r w:rsidR="009C7407">
        <w:rPr>
          <w:lang w:val="en-AU"/>
        </w:rPr>
        <w:t>compare equality</w:t>
      </w:r>
      <w:r w:rsidR="00BC7B31">
        <w:rPr>
          <w:lang w:val="en-AU"/>
        </w:rPr>
        <w:t>.</w:t>
      </w:r>
    </w:p>
    <w:p w:rsidR="00100375" w:rsidRDefault="002C5636" w:rsidP="009C7407">
      <w:pPr>
        <w:rPr>
          <w:lang w:val="en-AU"/>
        </w:rPr>
      </w:pPr>
      <w:r>
        <w:rPr>
          <w:lang w:val="en-AU"/>
        </w:rPr>
        <w:t>Overall,</w:t>
      </w:r>
      <w:r w:rsidR="0022028F">
        <w:rPr>
          <w:lang w:val="en-AU"/>
        </w:rPr>
        <w:t xml:space="preserve"> I gained some exposure with Haskell</w:t>
      </w:r>
      <w:r w:rsidR="004E2B26">
        <w:rPr>
          <w:lang w:val="en-AU"/>
        </w:rPr>
        <w:t>,</w:t>
      </w:r>
      <w:r w:rsidR="00117090">
        <w:rPr>
          <w:lang w:val="en-AU"/>
        </w:rPr>
        <w:t xml:space="preserve"> the functional programming concept is available in different languages.</w:t>
      </w:r>
      <w:r w:rsidR="00DD6C85">
        <w:rPr>
          <w:lang w:val="en-AU"/>
        </w:rPr>
        <w:t xml:space="preserve"> These functional </w:t>
      </w:r>
      <w:r w:rsidR="00135B61">
        <w:rPr>
          <w:lang w:val="en-AU"/>
        </w:rPr>
        <w:t>concepts helped me write cleaner code and slimmer codes.</w:t>
      </w:r>
    </w:p>
    <w:bookmarkEnd w:id="0"/>
    <w:p w:rsidR="003E0474" w:rsidRDefault="003E0474" w:rsidP="009C7407">
      <w:pPr>
        <w:rPr>
          <w:lang w:val="en-AU"/>
        </w:rPr>
      </w:pPr>
    </w:p>
    <w:p w:rsidR="008F393B" w:rsidRPr="006900F2" w:rsidRDefault="008F393B">
      <w:pPr>
        <w:rPr>
          <w:lang w:val="en-AU"/>
        </w:rPr>
      </w:pPr>
    </w:p>
    <w:sectPr w:rsidR="008F393B" w:rsidRPr="006900F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1550" w:rsidRDefault="00CA1550" w:rsidP="004D4B7E">
      <w:pPr>
        <w:spacing w:after="0" w:line="240" w:lineRule="auto"/>
      </w:pPr>
      <w:r>
        <w:separator/>
      </w:r>
    </w:p>
  </w:endnote>
  <w:endnote w:type="continuationSeparator" w:id="0">
    <w:p w:rsidR="00CA1550" w:rsidRDefault="00CA1550" w:rsidP="004D4B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1550" w:rsidRDefault="00CA1550" w:rsidP="004D4B7E">
      <w:pPr>
        <w:spacing w:after="0" w:line="240" w:lineRule="auto"/>
      </w:pPr>
      <w:r>
        <w:separator/>
      </w:r>
    </w:p>
  </w:footnote>
  <w:footnote w:type="continuationSeparator" w:id="0">
    <w:p w:rsidR="00CA1550" w:rsidRDefault="00CA1550" w:rsidP="004D4B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zNjUxtzSwNDKzNDFR0lEKTi0uzszPAykwqgUAai0bESwAAAA="/>
  </w:docVars>
  <w:rsids>
    <w:rsidRoot w:val="006900F2"/>
    <w:rsid w:val="000338A9"/>
    <w:rsid w:val="0009709B"/>
    <w:rsid w:val="000D2C28"/>
    <w:rsid w:val="00100375"/>
    <w:rsid w:val="001026D1"/>
    <w:rsid w:val="00117090"/>
    <w:rsid w:val="00135B61"/>
    <w:rsid w:val="00187571"/>
    <w:rsid w:val="0020648C"/>
    <w:rsid w:val="0022028F"/>
    <w:rsid w:val="00290F4F"/>
    <w:rsid w:val="002C5636"/>
    <w:rsid w:val="002D6879"/>
    <w:rsid w:val="00313EAC"/>
    <w:rsid w:val="00350DF5"/>
    <w:rsid w:val="003971A1"/>
    <w:rsid w:val="003B2824"/>
    <w:rsid w:val="003E0474"/>
    <w:rsid w:val="003E09C6"/>
    <w:rsid w:val="00414230"/>
    <w:rsid w:val="0043211E"/>
    <w:rsid w:val="00436E02"/>
    <w:rsid w:val="0045381D"/>
    <w:rsid w:val="00473544"/>
    <w:rsid w:val="004D4B7E"/>
    <w:rsid w:val="004E2B26"/>
    <w:rsid w:val="004E693B"/>
    <w:rsid w:val="00513861"/>
    <w:rsid w:val="00544C9A"/>
    <w:rsid w:val="005757E6"/>
    <w:rsid w:val="005A6AA0"/>
    <w:rsid w:val="005B319D"/>
    <w:rsid w:val="00604D22"/>
    <w:rsid w:val="00621595"/>
    <w:rsid w:val="00627337"/>
    <w:rsid w:val="006900F2"/>
    <w:rsid w:val="006A762F"/>
    <w:rsid w:val="006B3B54"/>
    <w:rsid w:val="00702BD7"/>
    <w:rsid w:val="00705A62"/>
    <w:rsid w:val="007D48DA"/>
    <w:rsid w:val="007F5B50"/>
    <w:rsid w:val="008F36B1"/>
    <w:rsid w:val="008F393B"/>
    <w:rsid w:val="0093408D"/>
    <w:rsid w:val="00955EC0"/>
    <w:rsid w:val="00964019"/>
    <w:rsid w:val="009908A6"/>
    <w:rsid w:val="009A6DEF"/>
    <w:rsid w:val="009C7407"/>
    <w:rsid w:val="00A01D17"/>
    <w:rsid w:val="00A36D9B"/>
    <w:rsid w:val="00A741A9"/>
    <w:rsid w:val="00B10ADB"/>
    <w:rsid w:val="00BC7B31"/>
    <w:rsid w:val="00BF5349"/>
    <w:rsid w:val="00C43E03"/>
    <w:rsid w:val="00C6206F"/>
    <w:rsid w:val="00CA1550"/>
    <w:rsid w:val="00CC616C"/>
    <w:rsid w:val="00D02311"/>
    <w:rsid w:val="00D3397D"/>
    <w:rsid w:val="00DA69B3"/>
    <w:rsid w:val="00DB0CF4"/>
    <w:rsid w:val="00DD6C85"/>
    <w:rsid w:val="00E21667"/>
    <w:rsid w:val="00E55F53"/>
    <w:rsid w:val="00E56E4D"/>
    <w:rsid w:val="00EF15D4"/>
    <w:rsid w:val="00F04030"/>
    <w:rsid w:val="00F94268"/>
    <w:rsid w:val="00FD5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E7A71B"/>
  <w15:chartTrackingRefBased/>
  <w15:docId w15:val="{CC61D584-5BFD-48D5-BF24-1FB3F18C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4B7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B7E"/>
  </w:style>
  <w:style w:type="paragraph" w:styleId="Footer">
    <w:name w:val="footer"/>
    <w:basedOn w:val="Normal"/>
    <w:link w:val="FooterChar"/>
    <w:uiPriority w:val="99"/>
    <w:unhideWhenUsed/>
    <w:rsid w:val="004D4B7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B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83</cp:revision>
  <dcterms:created xsi:type="dcterms:W3CDTF">2023-10-24T15:37:00Z</dcterms:created>
  <dcterms:modified xsi:type="dcterms:W3CDTF">2023-10-25T15:35:00Z</dcterms:modified>
</cp:coreProperties>
</file>